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5C8F4F4F"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sidR="00F2299E">
        <w:rPr>
          <w:rFonts w:asciiTheme="minorHAnsi" w:eastAsia="Times New Roman" w:hAnsiTheme="minorHAnsi" w:cstheme="minorHAnsi"/>
          <w:sz w:val="24"/>
          <w:szCs w:val="24"/>
          <w:lang w:eastAsia="pl-PL"/>
        </w:rPr>
        <w:t>03</w:t>
      </w:r>
      <w:r w:rsidR="00E37095">
        <w:rPr>
          <w:rFonts w:asciiTheme="minorHAnsi" w:eastAsia="Times New Roman" w:hAnsiTheme="minorHAnsi" w:cstheme="minorHAnsi"/>
          <w:sz w:val="24"/>
          <w:szCs w:val="24"/>
          <w:lang w:eastAsia="pl-PL"/>
        </w:rPr>
        <w:t xml:space="preserve"> </w:t>
      </w:r>
      <w:r w:rsidR="00F2299E">
        <w:rPr>
          <w:rFonts w:asciiTheme="minorHAnsi" w:eastAsia="Times New Roman" w:hAnsiTheme="minorHAnsi" w:cstheme="minorHAnsi"/>
          <w:sz w:val="24"/>
          <w:szCs w:val="24"/>
          <w:lang w:eastAsia="pl-PL"/>
        </w:rPr>
        <w:t>grud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5CBA0C71"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4B1624">
        <w:rPr>
          <w:rFonts w:ascii="Arial" w:eastAsia="Times New Roman" w:hAnsi="Arial" w:cs="Arial"/>
          <w:b/>
          <w:sz w:val="24"/>
          <w:szCs w:val="24"/>
          <w:lang w:eastAsia="pl-PL"/>
        </w:rPr>
        <w:t>3</w:t>
      </w:r>
      <w:r w:rsidR="000B187C" w:rsidRPr="000B187C">
        <w:rPr>
          <w:rFonts w:ascii="Arial" w:eastAsia="Times New Roman" w:hAnsi="Arial" w:cs="Arial"/>
          <w:b/>
          <w:sz w:val="24"/>
          <w:szCs w:val="24"/>
          <w:lang w:eastAsia="pl-PL"/>
        </w:rPr>
        <w:t>/</w:t>
      </w:r>
      <w:r w:rsidR="00704AE8">
        <w:rPr>
          <w:rFonts w:ascii="Arial" w:eastAsia="Times New Roman" w:hAnsi="Arial" w:cs="Arial"/>
          <w:b/>
          <w:sz w:val="24"/>
          <w:szCs w:val="24"/>
          <w:lang w:eastAsia="pl-PL"/>
        </w:rPr>
        <w:t>B+R/K4/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26AA1AD2"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154AF6">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1A592C"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1A592C">
        <w:rPr>
          <w:rFonts w:asciiTheme="minorHAnsi" w:eastAsia="Times New Roman" w:hAnsiTheme="minorHAnsi" w:cstheme="minorHAnsi"/>
          <w:bCs/>
          <w:color w:val="000000"/>
          <w:sz w:val="24"/>
          <w:szCs w:val="24"/>
          <w:lang w:eastAsia="pl-PL"/>
        </w:rPr>
        <w:t xml:space="preserve">będzie </w:t>
      </w:r>
      <w:r w:rsidR="004A4125" w:rsidRPr="001A592C">
        <w:rPr>
          <w:rFonts w:asciiTheme="minorHAnsi" w:eastAsia="Times New Roman" w:hAnsiTheme="minorHAnsi" w:cstheme="minorHAnsi"/>
          <w:bCs/>
          <w:color w:val="000000"/>
          <w:sz w:val="24"/>
          <w:szCs w:val="24"/>
          <w:lang w:eastAsia="pl-PL"/>
        </w:rPr>
        <w:t xml:space="preserve">odpowiedzialny za: </w:t>
      </w:r>
    </w:p>
    <w:p w14:paraId="4FFF64EA"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 xml:space="preserve">Testowanie </w:t>
      </w:r>
      <w:proofErr w:type="spellStart"/>
      <w:r w:rsidRPr="00D96A77">
        <w:rPr>
          <w:sz w:val="24"/>
          <w:szCs w:val="24"/>
        </w:rPr>
        <w:t>probiotycznych</w:t>
      </w:r>
      <w:proofErr w:type="spellEnd"/>
      <w:r w:rsidRPr="00D96A77">
        <w:rPr>
          <w:sz w:val="24"/>
          <w:szCs w:val="24"/>
        </w:rPr>
        <w:t xml:space="preserve"> szczepów LAB pod względem zachowania żywotności po naniesieniu na kiełki;</w:t>
      </w:r>
    </w:p>
    <w:p w14:paraId="13CF3A6E"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Wytypowanie szczepu najlepiej spełniającego założenia technologiczne;</w:t>
      </w:r>
    </w:p>
    <w:p w14:paraId="10014423"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 xml:space="preserve">Ustalenie technologii nanoszenia </w:t>
      </w:r>
      <w:proofErr w:type="spellStart"/>
      <w:r w:rsidRPr="00D96A77">
        <w:rPr>
          <w:sz w:val="24"/>
          <w:szCs w:val="24"/>
        </w:rPr>
        <w:t>probiotycznych</w:t>
      </w:r>
      <w:proofErr w:type="spellEnd"/>
      <w:r w:rsidRPr="00D96A77">
        <w:rPr>
          <w:sz w:val="24"/>
          <w:szCs w:val="24"/>
        </w:rPr>
        <w:t xml:space="preserve"> szczepów LAB na kiełki;</w:t>
      </w:r>
    </w:p>
    <w:p w14:paraId="1B9FB2B5" w14:textId="77777777" w:rsidR="00D96A77" w:rsidRPr="00D96A77" w:rsidRDefault="00D96A77" w:rsidP="00D96A77">
      <w:pPr>
        <w:pStyle w:val="Akapitzlist"/>
        <w:numPr>
          <w:ilvl w:val="0"/>
          <w:numId w:val="32"/>
        </w:numPr>
        <w:autoSpaceDE w:val="0"/>
        <w:autoSpaceDN w:val="0"/>
        <w:adjustRightInd w:val="0"/>
        <w:spacing w:after="0"/>
        <w:jc w:val="both"/>
        <w:rPr>
          <w:sz w:val="24"/>
          <w:szCs w:val="24"/>
        </w:rPr>
      </w:pPr>
      <w:r w:rsidRPr="00D96A77">
        <w:rPr>
          <w:sz w:val="24"/>
          <w:szCs w:val="24"/>
        </w:rPr>
        <w:t xml:space="preserve">Ustalenie minimalnej dawki </w:t>
      </w:r>
      <w:proofErr w:type="spellStart"/>
      <w:r w:rsidRPr="00D96A77">
        <w:rPr>
          <w:sz w:val="24"/>
          <w:szCs w:val="24"/>
        </w:rPr>
        <w:t>liofilizatu</w:t>
      </w:r>
      <w:proofErr w:type="spellEnd"/>
      <w:r w:rsidRPr="00D96A77">
        <w:rPr>
          <w:sz w:val="24"/>
          <w:szCs w:val="24"/>
        </w:rPr>
        <w:t xml:space="preserve"> szczepów LAB nanoszonego na kiełki;</w:t>
      </w:r>
    </w:p>
    <w:p w14:paraId="77F1AFBE" w14:textId="77777777" w:rsidR="00082CB2" w:rsidRPr="001A592C" w:rsidRDefault="00BC4C8B" w:rsidP="006C6957">
      <w:pPr>
        <w:pStyle w:val="Akapitzlist"/>
        <w:numPr>
          <w:ilvl w:val="0"/>
          <w:numId w:val="32"/>
        </w:numPr>
        <w:autoSpaceDE w:val="0"/>
        <w:autoSpaceDN w:val="0"/>
        <w:adjustRightInd w:val="0"/>
        <w:spacing w:after="0"/>
        <w:jc w:val="both"/>
        <w:rPr>
          <w:rFonts w:cstheme="minorHAnsi"/>
          <w:sz w:val="24"/>
          <w:szCs w:val="24"/>
        </w:rPr>
      </w:pPr>
      <w:r w:rsidRPr="001A592C">
        <w:rPr>
          <w:rFonts w:eastAsia="Times New Roman" w:cstheme="minorHAnsi"/>
          <w:bCs/>
          <w:sz w:val="24"/>
          <w:szCs w:val="24"/>
          <w:lang w:eastAsia="pl-PL"/>
        </w:rPr>
        <w:t xml:space="preserve">Wymiar czasu pracy w ramach projektu: </w:t>
      </w:r>
    </w:p>
    <w:p w14:paraId="4430E38C" w14:textId="08E62D3D" w:rsidR="00082CB2" w:rsidRPr="00082CB2" w:rsidRDefault="00082CB2" w:rsidP="00082CB2">
      <w:pPr>
        <w:pStyle w:val="Akapitzlist"/>
        <w:numPr>
          <w:ilvl w:val="1"/>
          <w:numId w:val="32"/>
        </w:numPr>
        <w:autoSpaceDE w:val="0"/>
        <w:autoSpaceDN w:val="0"/>
        <w:adjustRightInd w:val="0"/>
        <w:spacing w:after="0"/>
        <w:jc w:val="both"/>
        <w:rPr>
          <w:rFonts w:cstheme="minorHAnsi"/>
          <w:sz w:val="24"/>
          <w:szCs w:val="24"/>
        </w:rPr>
      </w:pPr>
      <w:r w:rsidRPr="001A592C">
        <w:rPr>
          <w:rFonts w:cstheme="minorHAnsi"/>
          <w:sz w:val="24"/>
          <w:szCs w:val="24"/>
        </w:rPr>
        <w:t>I Etap - Czas trwania prac B+R – 9 miesięcy,</w:t>
      </w:r>
      <w:r w:rsidRPr="00082CB2">
        <w:rPr>
          <w:rFonts w:cstheme="minorHAnsi"/>
          <w:sz w:val="24"/>
          <w:szCs w:val="24"/>
        </w:rPr>
        <w:t xml:space="preserve"> łączna liczba godzin w Etapie  – 2</w:t>
      </w:r>
      <w:r w:rsidR="00F2299E">
        <w:rPr>
          <w:rFonts w:cstheme="minorHAnsi"/>
          <w:sz w:val="24"/>
          <w:szCs w:val="24"/>
        </w:rPr>
        <w:t>1</w:t>
      </w:r>
      <w:r w:rsidRPr="00082CB2">
        <w:rPr>
          <w:rFonts w:cstheme="minorHAnsi"/>
          <w:sz w:val="24"/>
          <w:szCs w:val="24"/>
        </w:rPr>
        <w:t>0 godzin.</w:t>
      </w:r>
    </w:p>
    <w:p w14:paraId="1111D1BF" w14:textId="128D519A" w:rsidR="00082CB2" w:rsidRPr="00082CB2" w:rsidRDefault="00082CB2" w:rsidP="00082CB2">
      <w:pPr>
        <w:pStyle w:val="Akapitzlist"/>
        <w:numPr>
          <w:ilvl w:val="1"/>
          <w:numId w:val="32"/>
        </w:numPr>
        <w:autoSpaceDE w:val="0"/>
        <w:autoSpaceDN w:val="0"/>
        <w:adjustRightInd w:val="0"/>
        <w:spacing w:after="0"/>
        <w:jc w:val="both"/>
        <w:rPr>
          <w:rFonts w:cstheme="minorHAnsi"/>
          <w:sz w:val="24"/>
          <w:szCs w:val="24"/>
        </w:rPr>
      </w:pPr>
      <w:r w:rsidRPr="00082CB2">
        <w:rPr>
          <w:rFonts w:cstheme="minorHAnsi"/>
          <w:sz w:val="24"/>
          <w:szCs w:val="24"/>
        </w:rPr>
        <w:t>III Etap - Czas trwania prac B+R – 1</w:t>
      </w:r>
      <w:r w:rsidR="00F2299E">
        <w:rPr>
          <w:rFonts w:cstheme="minorHAnsi"/>
          <w:sz w:val="24"/>
          <w:szCs w:val="24"/>
        </w:rPr>
        <w:t>0</w:t>
      </w:r>
      <w:r w:rsidRPr="00082CB2">
        <w:rPr>
          <w:rFonts w:cstheme="minorHAnsi"/>
          <w:sz w:val="24"/>
          <w:szCs w:val="24"/>
        </w:rPr>
        <w:t xml:space="preserve"> miesięcy, łączna liczba godzin w Etapie  – </w:t>
      </w:r>
      <w:r w:rsidR="00F2299E">
        <w:rPr>
          <w:rFonts w:cstheme="minorHAnsi"/>
          <w:sz w:val="24"/>
          <w:szCs w:val="24"/>
        </w:rPr>
        <w:t>180</w:t>
      </w:r>
      <w:r w:rsidRPr="00082CB2">
        <w:rPr>
          <w:rFonts w:cstheme="minorHAnsi"/>
          <w:sz w:val="24"/>
          <w:szCs w:val="24"/>
        </w:rPr>
        <w:t xml:space="preserve"> godzin.</w:t>
      </w:r>
    </w:p>
    <w:p w14:paraId="24FE8A1D" w14:textId="2F73ED66" w:rsidR="00E37095" w:rsidRDefault="00E37095" w:rsidP="00E37095">
      <w:pPr>
        <w:spacing w:after="0"/>
        <w:rPr>
          <w:rFonts w:asciiTheme="minorHAnsi" w:eastAsia="Times New Roman" w:hAnsiTheme="minorHAnsi"/>
          <w:sz w:val="24"/>
          <w:szCs w:val="24"/>
          <w:lang w:eastAsia="pl-PL"/>
        </w:rPr>
      </w:pPr>
      <w:r w:rsidRPr="00E37095">
        <w:rPr>
          <w:rFonts w:asciiTheme="minorHAnsi" w:eastAsia="Times New Roman" w:hAnsiTheme="minorHAnsi"/>
          <w:sz w:val="24"/>
          <w:szCs w:val="24"/>
          <w:lang w:eastAsia="pl-PL"/>
        </w:rPr>
        <w:t> </w:t>
      </w:r>
      <w:r w:rsidR="006E0DCC" w:rsidRPr="00E37095">
        <w:rPr>
          <w:rFonts w:asciiTheme="minorHAnsi" w:eastAsia="Times New Roman" w:hAnsiTheme="minorHAnsi"/>
          <w:sz w:val="24"/>
          <w:szCs w:val="24"/>
          <w:lang w:eastAsia="pl-PL"/>
        </w:rPr>
        <w:t> </w:t>
      </w:r>
      <w:r w:rsidR="006E0DCC">
        <w:rPr>
          <w:rFonts w:asciiTheme="minorHAnsi" w:eastAsia="Times New Roman" w:hAnsiTheme="minorHAnsi"/>
          <w:sz w:val="24"/>
          <w:szCs w:val="24"/>
          <w:lang w:eastAsia="pl-PL"/>
        </w:rPr>
        <w:t>Czas trwania – 19 miesięcy</w:t>
      </w:r>
    </w:p>
    <w:p w14:paraId="39F5D488" w14:textId="77777777" w:rsidR="006E0DCC" w:rsidRPr="00E37095" w:rsidRDefault="006E0DCC" w:rsidP="00E37095">
      <w:pPr>
        <w:spacing w:after="0"/>
        <w:rPr>
          <w:rFonts w:asciiTheme="minorHAnsi" w:eastAsia="Times New Roman" w:hAnsiTheme="minorHAnsi"/>
          <w:sz w:val="24"/>
          <w:szCs w:val="24"/>
          <w:lang w:eastAsia="pl-PL"/>
        </w:rPr>
      </w:pP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5054D1D5" w:rsidR="00FB546E" w:rsidRPr="00B34DFF" w:rsidRDefault="00FB546E" w:rsidP="00B34DFF">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Wiedzę i doświadczenie naukowe w obszarze</w:t>
      </w:r>
      <w:r w:rsidR="00B34DFF">
        <w:rPr>
          <w:rFonts w:eastAsia="Times New Roman" w:cstheme="minorHAnsi"/>
          <w:sz w:val="24"/>
          <w:szCs w:val="24"/>
          <w:lang w:eastAsia="pl-PL"/>
        </w:rPr>
        <w:t xml:space="preserve"> </w:t>
      </w:r>
      <w:r w:rsidR="00B34DFF" w:rsidRPr="00B34DFF">
        <w:rPr>
          <w:rFonts w:eastAsia="Times New Roman" w:cstheme="minorHAnsi"/>
          <w:sz w:val="24"/>
          <w:szCs w:val="24"/>
          <w:lang w:eastAsia="pl-PL"/>
        </w:rPr>
        <w:t>mikrobiologia i biotechnologia</w:t>
      </w:r>
      <w:r w:rsidRPr="00B34DFF">
        <w:rPr>
          <w:rFonts w:eastAsia="Times New Roman" w:cstheme="minorHAnsi"/>
          <w:sz w:val="24"/>
          <w:szCs w:val="24"/>
          <w:lang w:eastAsia="pl-PL"/>
        </w:rPr>
        <w:t>.</w:t>
      </w:r>
    </w:p>
    <w:p w14:paraId="4C98B5DB" w14:textId="5D15ACE9"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Stopień </w:t>
      </w:r>
      <w:r w:rsidRPr="00082CB2">
        <w:rPr>
          <w:rFonts w:eastAsia="Times New Roman" w:cstheme="minorHAnsi"/>
          <w:sz w:val="24"/>
          <w:szCs w:val="24"/>
          <w:lang w:eastAsia="pl-PL"/>
        </w:rPr>
        <w:t xml:space="preserve">naukowy min. </w:t>
      </w:r>
      <w:r w:rsidR="00082CB2" w:rsidRPr="00082CB2">
        <w:rPr>
          <w:rFonts w:eastAsia="Times New Roman" w:cstheme="minorHAnsi"/>
          <w:sz w:val="24"/>
          <w:szCs w:val="24"/>
          <w:lang w:eastAsia="pl-PL"/>
        </w:rPr>
        <w:t>dr</w:t>
      </w:r>
      <w:r w:rsidRPr="00FB546E">
        <w:rPr>
          <w:rFonts w:eastAsia="Times New Roman" w:cstheme="minorHAnsi"/>
          <w:sz w:val="24"/>
          <w:szCs w:val="24"/>
          <w:lang w:eastAsia="pl-PL"/>
        </w:rPr>
        <w:t xml:space="preserve"> </w:t>
      </w:r>
      <w:r w:rsidR="00B34DFF">
        <w:rPr>
          <w:rFonts w:eastAsia="Times New Roman" w:cstheme="minorHAnsi"/>
          <w:sz w:val="24"/>
          <w:szCs w:val="24"/>
          <w:lang w:eastAsia="pl-PL"/>
        </w:rPr>
        <w:t>hab.</w:t>
      </w:r>
    </w:p>
    <w:p w14:paraId="19855DB7" w14:textId="03BBBA21" w:rsidR="00FB546E" w:rsidRPr="00B34DFF" w:rsidRDefault="00FB546E" w:rsidP="00FB546E">
      <w:pPr>
        <w:numPr>
          <w:ilvl w:val="1"/>
          <w:numId w:val="22"/>
        </w:numPr>
        <w:spacing w:after="0"/>
        <w:jc w:val="both"/>
        <w:rPr>
          <w:rFonts w:eastAsia="Times New Roman" w:cstheme="minorHAnsi"/>
          <w:sz w:val="24"/>
          <w:szCs w:val="24"/>
          <w:lang w:eastAsia="pl-PL"/>
        </w:rPr>
      </w:pPr>
      <w:r w:rsidRPr="00B34DFF">
        <w:rPr>
          <w:rFonts w:eastAsia="Times New Roman" w:cstheme="minorHAnsi"/>
          <w:sz w:val="24"/>
          <w:szCs w:val="24"/>
          <w:lang w:eastAsia="pl-PL"/>
        </w:rPr>
        <w:t xml:space="preserve">Minimum 5-letnie doświadczenie w zakresie prac B+R w </w:t>
      </w:r>
      <w:r w:rsidR="00E34456" w:rsidRPr="00B34DFF">
        <w:rPr>
          <w:rFonts w:eastAsia="Times New Roman" w:cstheme="minorHAnsi"/>
          <w:sz w:val="24"/>
          <w:szCs w:val="24"/>
          <w:lang w:eastAsia="pl-PL"/>
        </w:rPr>
        <w:t xml:space="preserve">obszarze </w:t>
      </w:r>
      <w:r w:rsidR="00B34DFF" w:rsidRPr="00B34DFF">
        <w:rPr>
          <w:rFonts w:eastAsia="Times New Roman" w:cstheme="minorHAnsi"/>
          <w:sz w:val="24"/>
          <w:szCs w:val="24"/>
          <w:lang w:eastAsia="pl-PL"/>
        </w:rPr>
        <w:t>mikrobiologia i biotechnologia</w:t>
      </w:r>
      <w:r w:rsidRPr="00B34DFF">
        <w:rPr>
          <w:rFonts w:eastAsia="Times New Roman" w:cstheme="minorHAnsi"/>
          <w:sz w:val="24"/>
          <w:szCs w:val="24"/>
          <w:lang w:eastAsia="pl-PL"/>
        </w:rPr>
        <w:t>.</w:t>
      </w:r>
    </w:p>
    <w:p w14:paraId="2C68F013" w14:textId="53E0373D"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B34DFF">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E2611FE" w14:textId="77777777" w:rsidR="00DB31DA" w:rsidRPr="00DB31DA" w:rsidRDefault="00DB31DA" w:rsidP="00DB31DA">
      <w:pPr>
        <w:autoSpaceDE w:val="0"/>
        <w:autoSpaceDN w:val="0"/>
        <w:adjustRightInd w:val="0"/>
        <w:spacing w:after="0"/>
        <w:jc w:val="both"/>
        <w:rPr>
          <w:rFonts w:eastAsia="Times New Roman" w:cstheme="minorHAnsi"/>
          <w:bCs/>
          <w:color w:val="000000"/>
          <w:sz w:val="24"/>
          <w:szCs w:val="24"/>
          <w:lang w:eastAsia="pl-PL"/>
        </w:rPr>
      </w:pPr>
      <w:r w:rsidRPr="00DB31DA">
        <w:rPr>
          <w:rFonts w:eastAsia="Times New Roman" w:cstheme="minorHAnsi"/>
          <w:bCs/>
          <w:color w:val="000000"/>
          <w:sz w:val="24"/>
          <w:szCs w:val="24"/>
          <w:lang w:eastAsia="pl-PL"/>
        </w:rPr>
        <w:t>Termin rozpoczęcia: 05.2019</w:t>
      </w:r>
    </w:p>
    <w:p w14:paraId="058CF7CC" w14:textId="77777777" w:rsidR="00DB31DA" w:rsidRPr="00DB31DA" w:rsidRDefault="00DB31DA" w:rsidP="00DB31DA">
      <w:pPr>
        <w:autoSpaceDE w:val="0"/>
        <w:autoSpaceDN w:val="0"/>
        <w:adjustRightInd w:val="0"/>
        <w:spacing w:after="0"/>
        <w:jc w:val="both"/>
        <w:rPr>
          <w:rFonts w:eastAsia="Times New Roman" w:cstheme="minorHAnsi"/>
          <w:bCs/>
          <w:color w:val="000000"/>
          <w:sz w:val="24"/>
          <w:szCs w:val="24"/>
          <w:lang w:eastAsia="pl-PL"/>
        </w:rPr>
      </w:pPr>
      <w:r w:rsidRPr="00DB31DA">
        <w:rPr>
          <w:rFonts w:eastAsia="Times New Roman" w:cstheme="minorHAnsi"/>
          <w:bCs/>
          <w:color w:val="000000"/>
          <w:sz w:val="24"/>
          <w:szCs w:val="24"/>
          <w:lang w:eastAsia="pl-PL"/>
        </w:rPr>
        <w:t>Termin zakończenia: 04.2021</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 xml:space="preserve">Warunkiem wejścia w życie umowy z wybranym wykonawcą będzie podpisanie przez Zamawiającego Umowy o dofinansowanie projektu w ramach działania 1.1  </w:t>
      </w:r>
      <w:r w:rsidRPr="007145F0">
        <w:rPr>
          <w:rFonts w:eastAsia="Times New Roman" w:cstheme="minorHAnsi"/>
          <w:color w:val="000000"/>
          <w:sz w:val="24"/>
          <w:szCs w:val="24"/>
          <w:lang w:eastAsia="pl-PL"/>
        </w:rPr>
        <w:lastRenderedPageBreak/>
        <w:t>„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039AE7D3" w14:textId="77777777" w:rsidR="00B34DFF" w:rsidRPr="00B34DFF"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B34DFF">
        <w:rPr>
          <w:rFonts w:asciiTheme="minorHAnsi" w:eastAsia="Times New Roman" w:hAnsiTheme="minorHAnsi" w:cstheme="minorHAnsi"/>
          <w:color w:val="000000"/>
          <w:sz w:val="24"/>
          <w:szCs w:val="24"/>
          <w:lang w:eastAsia="pl-PL"/>
        </w:rPr>
        <w:t>elektroniczną. P</w:t>
      </w:r>
      <w:r w:rsidRPr="00B34DFF">
        <w:rPr>
          <w:rFonts w:asciiTheme="minorHAnsi" w:eastAsia="Times New Roman" w:hAnsiTheme="minorHAnsi" w:cstheme="minorHAnsi"/>
          <w:color w:val="000000"/>
          <w:sz w:val="24"/>
          <w:szCs w:val="24"/>
          <w:lang w:eastAsia="pl-PL"/>
        </w:rPr>
        <w:t xml:space="preserve">lik w formacie pdf </w:t>
      </w:r>
      <w:r w:rsidR="00CD244C" w:rsidRPr="00B34DFF">
        <w:rPr>
          <w:rFonts w:asciiTheme="minorHAnsi" w:eastAsia="Times New Roman" w:hAnsiTheme="minorHAnsi" w:cstheme="minorHAnsi"/>
          <w:color w:val="000000"/>
          <w:sz w:val="24"/>
          <w:szCs w:val="24"/>
          <w:lang w:eastAsia="pl-PL"/>
        </w:rPr>
        <w:t xml:space="preserve">należy przesłać </w:t>
      </w:r>
      <w:r w:rsidRPr="00B34DFF">
        <w:rPr>
          <w:rFonts w:asciiTheme="minorHAnsi" w:eastAsia="Times New Roman" w:hAnsiTheme="minorHAnsi" w:cstheme="minorHAnsi"/>
          <w:color w:val="000000"/>
          <w:sz w:val="24"/>
          <w:szCs w:val="24"/>
          <w:lang w:eastAsia="pl-PL"/>
        </w:rPr>
        <w:t>na adres e-mail:</w:t>
      </w:r>
      <w:r w:rsidR="00CD244C" w:rsidRPr="00B34DFF">
        <w:rPr>
          <w:rFonts w:asciiTheme="minorHAnsi" w:eastAsia="Times New Roman" w:hAnsiTheme="minorHAnsi" w:cstheme="minorHAnsi"/>
          <w:color w:val="000000"/>
          <w:sz w:val="24"/>
          <w:szCs w:val="24"/>
          <w:lang w:eastAsia="pl-PL"/>
        </w:rPr>
        <w:t xml:space="preserve"> </w:t>
      </w:r>
    </w:p>
    <w:p w14:paraId="324430DB" w14:textId="634ECCE6" w:rsidR="008D55E7" w:rsidRPr="00130C5D" w:rsidRDefault="001241C8"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D80C16" w:rsidRPr="00543208">
          <w:rPr>
            <w:rStyle w:val="Hipercze"/>
            <w:rFonts w:asciiTheme="minorHAnsi" w:eastAsia="Times New Roman" w:hAnsiTheme="minorHAnsi" w:cstheme="minorHAnsi"/>
            <w:sz w:val="24"/>
            <w:szCs w:val="24"/>
            <w:lang w:eastAsia="pl-PL"/>
          </w:rPr>
          <w:t>oferty@nmg.pl</w:t>
        </w:r>
      </w:hyperlink>
      <w:r w:rsidR="00FC260B" w:rsidRPr="00B34DFF">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3E866090" w14:textId="46EF32C3" w:rsidR="00941073" w:rsidRPr="0050129C" w:rsidRDefault="00941073" w:rsidP="00941073">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A40DA0">
        <w:rPr>
          <w:rFonts w:asciiTheme="minorHAnsi" w:eastAsia="Times New Roman" w:hAnsiTheme="minorHAnsi" w:cstheme="minorHAnsi"/>
          <w:color w:val="000000"/>
          <w:sz w:val="24"/>
          <w:szCs w:val="24"/>
          <w:lang w:eastAsia="pl-PL"/>
        </w:rPr>
        <w:t xml:space="preserve">Termin składania ofert upływa w dniu: </w:t>
      </w:r>
      <w:r w:rsidR="00157015">
        <w:rPr>
          <w:rFonts w:asciiTheme="minorHAnsi" w:eastAsia="Times New Roman" w:hAnsiTheme="minorHAnsi" w:cstheme="minorHAnsi"/>
          <w:b/>
          <w:color w:val="000000"/>
          <w:sz w:val="24"/>
          <w:szCs w:val="24"/>
          <w:lang w:eastAsia="pl-PL"/>
        </w:rPr>
        <w:t>1</w:t>
      </w:r>
      <w:r w:rsidR="00356CA2">
        <w:rPr>
          <w:rFonts w:asciiTheme="minorHAnsi" w:eastAsia="Times New Roman" w:hAnsiTheme="minorHAnsi" w:cstheme="minorHAnsi"/>
          <w:b/>
          <w:color w:val="000000"/>
          <w:sz w:val="24"/>
          <w:szCs w:val="24"/>
          <w:lang w:eastAsia="pl-PL"/>
        </w:rPr>
        <w:t>1</w:t>
      </w:r>
      <w:r w:rsidRPr="00A40DA0">
        <w:rPr>
          <w:rFonts w:asciiTheme="minorHAnsi" w:eastAsia="Times New Roman" w:hAnsiTheme="minorHAnsi" w:cstheme="minorHAnsi"/>
          <w:b/>
          <w:color w:val="000000"/>
          <w:sz w:val="24"/>
          <w:szCs w:val="24"/>
          <w:lang w:eastAsia="pl-PL"/>
        </w:rPr>
        <w:t>.1</w:t>
      </w:r>
      <w:r w:rsidR="00A40DA0" w:rsidRPr="00A40DA0">
        <w:rPr>
          <w:rFonts w:asciiTheme="minorHAnsi" w:eastAsia="Times New Roman" w:hAnsiTheme="minorHAnsi" w:cstheme="minorHAnsi"/>
          <w:b/>
          <w:color w:val="000000"/>
          <w:sz w:val="24"/>
          <w:szCs w:val="24"/>
          <w:lang w:eastAsia="pl-PL"/>
        </w:rPr>
        <w:t>2</w:t>
      </w:r>
      <w:r w:rsidRPr="00A40DA0">
        <w:rPr>
          <w:rFonts w:asciiTheme="minorHAnsi" w:eastAsia="Times New Roman" w:hAnsiTheme="minorHAnsi" w:cstheme="minorHAnsi"/>
          <w:b/>
          <w:color w:val="000000"/>
          <w:sz w:val="24"/>
          <w:szCs w:val="24"/>
          <w:lang w:eastAsia="pl-PL"/>
        </w:rPr>
        <w:t>.2018</w:t>
      </w:r>
      <w:r w:rsidRPr="00A40DA0">
        <w:rPr>
          <w:rFonts w:asciiTheme="minorHAnsi" w:eastAsia="Times New Roman" w:hAnsiTheme="minorHAnsi" w:cstheme="minorHAnsi"/>
          <w:color w:val="000000"/>
          <w:sz w:val="24"/>
          <w:szCs w:val="24"/>
          <w:lang w:eastAsia="pl-PL"/>
        </w:rPr>
        <w:t xml:space="preserve"> r.</w:t>
      </w:r>
      <w:r w:rsidRPr="0050129C">
        <w:rPr>
          <w:rFonts w:asciiTheme="minorHAnsi" w:eastAsia="Times New Roman" w:hAnsiTheme="minorHAnsi" w:cstheme="minorHAnsi"/>
          <w:color w:val="000000"/>
          <w:sz w:val="24"/>
          <w:szCs w:val="24"/>
          <w:lang w:eastAsia="pl-PL"/>
        </w:rPr>
        <w:t xml:space="preserve"> </w:t>
      </w:r>
    </w:p>
    <w:p w14:paraId="44333726" w14:textId="736076C4" w:rsidR="00941073" w:rsidRPr="0050129C" w:rsidRDefault="00941073" w:rsidP="00941073">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Oferta musi pozostać ważna min.  do dnia: </w:t>
      </w:r>
      <w:r w:rsidRPr="0050129C">
        <w:rPr>
          <w:rFonts w:asciiTheme="minorHAnsi" w:eastAsia="Times New Roman" w:hAnsiTheme="minorHAnsi" w:cstheme="minorHAnsi"/>
          <w:b/>
          <w:color w:val="000000"/>
          <w:sz w:val="24"/>
          <w:szCs w:val="24"/>
          <w:lang w:eastAsia="pl-PL"/>
        </w:rPr>
        <w:t>26.0</w:t>
      </w:r>
      <w:r w:rsidR="00DB31DA">
        <w:rPr>
          <w:rFonts w:asciiTheme="minorHAnsi" w:eastAsia="Times New Roman" w:hAnsiTheme="minorHAnsi" w:cstheme="minorHAnsi"/>
          <w:b/>
          <w:color w:val="000000"/>
          <w:sz w:val="24"/>
          <w:szCs w:val="24"/>
          <w:lang w:eastAsia="pl-PL"/>
        </w:rPr>
        <w:t>4</w:t>
      </w:r>
      <w:r w:rsidRPr="0050129C">
        <w:rPr>
          <w:rFonts w:asciiTheme="minorHAnsi" w:eastAsia="Times New Roman" w:hAnsiTheme="minorHAnsi" w:cstheme="minorHAnsi"/>
          <w:b/>
          <w:color w:val="000000"/>
          <w:sz w:val="24"/>
          <w:szCs w:val="24"/>
          <w:lang w:eastAsia="pl-PL"/>
        </w:rPr>
        <w:t>.201</w:t>
      </w:r>
      <w:r>
        <w:rPr>
          <w:rFonts w:asciiTheme="minorHAnsi" w:eastAsia="Times New Roman" w:hAnsiTheme="minorHAnsi" w:cstheme="minorHAnsi"/>
          <w:b/>
          <w:color w:val="000000"/>
          <w:sz w:val="24"/>
          <w:szCs w:val="24"/>
          <w:lang w:eastAsia="pl-PL"/>
        </w:rPr>
        <w:t>9</w:t>
      </w:r>
      <w:r w:rsidRPr="0050129C">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658394F9"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32D6E306" w14:textId="7D458C7F" w:rsidR="00B34DFF" w:rsidRPr="00130C5D" w:rsidRDefault="001D135D" w:rsidP="00B34DFF">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D80C16" w:rsidRPr="00543208">
          <w:rPr>
            <w:rStyle w:val="Hipercze"/>
            <w:rFonts w:asciiTheme="minorHAnsi" w:eastAsia="Times New Roman" w:hAnsiTheme="minorHAnsi" w:cstheme="minorHAnsi"/>
            <w:sz w:val="24"/>
            <w:szCs w:val="24"/>
            <w:lang w:eastAsia="pl-PL"/>
          </w:rPr>
          <w:t>oferty@nmg.pl</w:t>
        </w:r>
      </w:hyperlink>
      <w:r w:rsidR="00B34DFF" w:rsidRPr="00B34DFF">
        <w:rPr>
          <w:rFonts w:asciiTheme="minorHAnsi" w:eastAsia="Times New Roman" w:hAnsiTheme="minorHAnsi" w:cstheme="minorHAnsi"/>
          <w:color w:val="000000"/>
          <w:sz w:val="24"/>
          <w:szCs w:val="24"/>
          <w:lang w:eastAsia="pl-PL"/>
        </w:rPr>
        <w:t>.</w:t>
      </w:r>
      <w:r w:rsidR="00B34DFF">
        <w:rPr>
          <w:rFonts w:asciiTheme="minorHAnsi" w:eastAsia="Times New Roman" w:hAnsiTheme="minorHAnsi" w:cstheme="minorHAnsi"/>
          <w:color w:val="000000"/>
          <w:sz w:val="24"/>
          <w:szCs w:val="24"/>
          <w:lang w:eastAsia="pl-PL"/>
        </w:rPr>
        <w:t xml:space="preserve"> </w:t>
      </w:r>
    </w:p>
    <w:p w14:paraId="4CDE64B4" w14:textId="2C256D17" w:rsidR="00C22A81" w:rsidRPr="001D135D" w:rsidRDefault="00C22A81"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 xml:space="preserve">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w:t>
      </w:r>
      <w:r w:rsidR="008D55E7" w:rsidRPr="00130C5D">
        <w:rPr>
          <w:rFonts w:asciiTheme="minorHAnsi" w:eastAsia="Times New Roman" w:hAnsiTheme="minorHAnsi" w:cstheme="minorHAnsi"/>
          <w:color w:val="000000"/>
          <w:sz w:val="24"/>
          <w:szCs w:val="24"/>
          <w:lang w:eastAsia="pl-PL"/>
        </w:rPr>
        <w:lastRenderedPageBreak/>
        <w:t>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 xml:space="preserve">Zmiany harmonogramu realizacji umowy wynikającej z postanowień umowy Zamawiającego z </w:t>
      </w:r>
      <w:proofErr w:type="spellStart"/>
      <w:r w:rsidRPr="006B69FB">
        <w:rPr>
          <w:rFonts w:asciiTheme="minorHAnsi" w:eastAsia="Times New Roman" w:hAnsiTheme="minorHAnsi" w:cstheme="minorHAnsi"/>
          <w:sz w:val="24"/>
          <w:szCs w:val="24"/>
          <w:lang w:eastAsia="pl-PL"/>
        </w:rPr>
        <w:t>NCBiR</w:t>
      </w:r>
      <w:proofErr w:type="spellEnd"/>
      <w:r w:rsidRPr="006B69FB">
        <w:rPr>
          <w:rFonts w:asciiTheme="minorHAnsi" w:eastAsia="Times New Roman" w:hAnsiTheme="minorHAnsi" w:cstheme="minorHAnsi"/>
          <w:sz w:val="24"/>
          <w:szCs w:val="24"/>
          <w:lang w:eastAsia="pl-PL"/>
        </w:rPr>
        <w:t>,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467AD6D8" w14:textId="77777777" w:rsidR="00C22A81" w:rsidRPr="009548F9" w:rsidRDefault="00C22A81" w:rsidP="00C22A81">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1910298"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31D7129"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B3EC226"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1AAFC0E" w14:textId="77777777" w:rsidR="001A592C" w:rsidRDefault="001A59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7F9DBB6" w14:textId="77777777" w:rsidR="00A8556A" w:rsidRDefault="00A8556A" w:rsidP="00356CA2">
      <w:pPr>
        <w:autoSpaceDE w:val="0"/>
        <w:autoSpaceDN w:val="0"/>
        <w:adjustRightInd w:val="0"/>
        <w:spacing w:after="0" w:line="240" w:lineRule="auto"/>
        <w:jc w:val="both"/>
        <w:rPr>
          <w:rFonts w:ascii="Arial" w:eastAsia="Times New Roman" w:hAnsi="Arial" w:cs="Arial"/>
          <w:color w:val="000000"/>
          <w:sz w:val="20"/>
          <w:szCs w:val="20"/>
          <w:lang w:eastAsia="pl-PL"/>
        </w:rPr>
      </w:pPr>
      <w:bookmarkStart w:id="0" w:name="_GoBack"/>
      <w:bookmarkEnd w:id="0"/>
    </w:p>
    <w:p w14:paraId="2275E424"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28079C80"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 xml:space="preserve">funkcję </w:t>
      </w:r>
      <w:r w:rsidR="00941073">
        <w:rPr>
          <w:rFonts w:ascii="Arial" w:eastAsia="Times New Roman" w:hAnsi="Arial" w:cs="Arial"/>
          <w:color w:val="000000"/>
          <w:sz w:val="20"/>
          <w:szCs w:val="20"/>
          <w:lang w:eastAsia="pl-PL"/>
        </w:rPr>
        <w:t>Specjalista</w:t>
      </w:r>
      <w:r w:rsidRPr="0023718B">
        <w:rPr>
          <w:rFonts w:ascii="Arial" w:eastAsia="Times New Roman" w:hAnsi="Arial" w:cs="Arial"/>
          <w:color w:val="000000"/>
          <w:sz w:val="20"/>
          <w:szCs w:val="20"/>
          <w:lang w:eastAsia="pl-PL"/>
        </w:rPr>
        <w:t xml:space="preserve">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2556E7CD"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A40DA0">
        <w:rPr>
          <w:rFonts w:ascii="Arial" w:hAnsi="Arial" w:cs="Arial"/>
          <w:color w:val="000000"/>
          <w:sz w:val="20"/>
          <w:szCs w:val="20"/>
        </w:rPr>
        <w:t xml:space="preserve">W odpowiedzi na </w:t>
      </w:r>
      <w:r w:rsidR="000B187C" w:rsidRPr="00A40DA0">
        <w:rPr>
          <w:rFonts w:ascii="Arial" w:hAnsi="Arial" w:cs="Arial"/>
          <w:color w:val="000000"/>
          <w:sz w:val="20"/>
          <w:szCs w:val="20"/>
        </w:rPr>
        <w:t>zapytanie ofertowe</w:t>
      </w:r>
      <w:r w:rsidR="0023718B" w:rsidRPr="00A40DA0">
        <w:rPr>
          <w:rFonts w:ascii="Arial" w:hAnsi="Arial" w:cs="Arial"/>
          <w:color w:val="000000"/>
          <w:sz w:val="20"/>
          <w:szCs w:val="20"/>
        </w:rPr>
        <w:t xml:space="preserve"> </w:t>
      </w:r>
      <w:r w:rsidRPr="00A40DA0">
        <w:rPr>
          <w:rFonts w:ascii="Arial" w:hAnsi="Arial" w:cs="Arial"/>
          <w:color w:val="000000"/>
          <w:sz w:val="20"/>
          <w:szCs w:val="20"/>
        </w:rPr>
        <w:t xml:space="preserve">z dnia </w:t>
      </w:r>
      <w:r w:rsidR="00157015">
        <w:rPr>
          <w:rFonts w:ascii="Arial" w:hAnsi="Arial" w:cs="Arial"/>
          <w:color w:val="000000"/>
          <w:sz w:val="20"/>
          <w:szCs w:val="20"/>
        </w:rPr>
        <w:t>03</w:t>
      </w:r>
      <w:r w:rsidR="0023718B" w:rsidRPr="00A40DA0">
        <w:rPr>
          <w:rFonts w:ascii="Arial" w:hAnsi="Arial" w:cs="Arial"/>
          <w:color w:val="000000"/>
          <w:sz w:val="20"/>
          <w:szCs w:val="20"/>
        </w:rPr>
        <w:t>.</w:t>
      </w:r>
      <w:r w:rsidR="00A40DA0" w:rsidRPr="00A40DA0">
        <w:rPr>
          <w:rFonts w:ascii="Arial" w:hAnsi="Arial" w:cs="Arial"/>
          <w:color w:val="000000"/>
          <w:sz w:val="20"/>
          <w:szCs w:val="20"/>
        </w:rPr>
        <w:t>1</w:t>
      </w:r>
      <w:r w:rsidR="00157015">
        <w:rPr>
          <w:rFonts w:ascii="Arial" w:hAnsi="Arial" w:cs="Arial"/>
          <w:color w:val="000000"/>
          <w:sz w:val="20"/>
          <w:szCs w:val="20"/>
        </w:rPr>
        <w:t>2.</w:t>
      </w:r>
      <w:r w:rsidR="0023718B" w:rsidRPr="00A40DA0">
        <w:rPr>
          <w:rFonts w:ascii="Arial" w:hAnsi="Arial" w:cs="Arial"/>
          <w:color w:val="000000"/>
          <w:sz w:val="20"/>
          <w:szCs w:val="20"/>
        </w:rPr>
        <w:t>2018</w:t>
      </w:r>
      <w:r w:rsidRPr="00A40DA0">
        <w:rPr>
          <w:rFonts w:ascii="Arial" w:hAnsi="Arial" w:cs="Arial"/>
          <w:color w:val="000000"/>
          <w:sz w:val="20"/>
          <w:szCs w:val="20"/>
        </w:rPr>
        <w:t xml:space="preserve"> oświadczam, że nie jestem powiązany/a z</w:t>
      </w:r>
      <w:r w:rsidRPr="00C22A81">
        <w:rPr>
          <w:rFonts w:ascii="Arial" w:hAnsi="Arial" w:cs="Arial"/>
          <w:color w:val="000000"/>
          <w:sz w:val="20"/>
          <w:szCs w:val="20"/>
        </w:rPr>
        <w:t xml:space="preserve">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E280E" w14:textId="77777777" w:rsidR="001241C8" w:rsidRDefault="001241C8">
      <w:pPr>
        <w:spacing w:after="0" w:line="240" w:lineRule="auto"/>
      </w:pPr>
      <w:r>
        <w:separator/>
      </w:r>
    </w:p>
  </w:endnote>
  <w:endnote w:type="continuationSeparator" w:id="0">
    <w:p w14:paraId="54EA89C4" w14:textId="77777777" w:rsidR="001241C8" w:rsidRDefault="00124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D977E8" w:rsidRPr="00D977E8">
          <w:rPr>
            <w:noProof/>
            <w:lang w:val="pl-PL"/>
          </w:rPr>
          <w:t>4</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1241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DF680" w14:textId="77777777" w:rsidR="001241C8" w:rsidRDefault="001241C8">
      <w:pPr>
        <w:spacing w:after="0" w:line="240" w:lineRule="auto"/>
      </w:pPr>
      <w:r>
        <w:separator/>
      </w:r>
    </w:p>
  </w:footnote>
  <w:footnote w:type="continuationSeparator" w:id="0">
    <w:p w14:paraId="72061C15" w14:textId="77777777" w:rsidR="001241C8" w:rsidRDefault="00124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8"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1"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7"/>
  </w:num>
  <w:num w:numId="4">
    <w:abstractNumId w:val="12"/>
  </w:num>
  <w:num w:numId="5">
    <w:abstractNumId w:val="1"/>
  </w:num>
  <w:num w:numId="6">
    <w:abstractNumId w:val="5"/>
  </w:num>
  <w:num w:numId="7">
    <w:abstractNumId w:val="13"/>
  </w:num>
  <w:num w:numId="8">
    <w:abstractNumId w:val="29"/>
  </w:num>
  <w:num w:numId="9">
    <w:abstractNumId w:val="27"/>
  </w:num>
  <w:num w:numId="10">
    <w:abstractNumId w:val="30"/>
  </w:num>
  <w:num w:numId="11">
    <w:abstractNumId w:val="6"/>
  </w:num>
  <w:num w:numId="12">
    <w:abstractNumId w:val="14"/>
  </w:num>
  <w:num w:numId="13">
    <w:abstractNumId w:val="21"/>
  </w:num>
  <w:num w:numId="14">
    <w:abstractNumId w:val="10"/>
  </w:num>
  <w:num w:numId="15">
    <w:abstractNumId w:val="28"/>
  </w:num>
  <w:num w:numId="16">
    <w:abstractNumId w:val="4"/>
  </w:num>
  <w:num w:numId="17">
    <w:abstractNumId w:val="0"/>
  </w:num>
  <w:num w:numId="18">
    <w:abstractNumId w:val="31"/>
  </w:num>
  <w:num w:numId="19">
    <w:abstractNumId w:val="23"/>
  </w:num>
  <w:num w:numId="20">
    <w:abstractNumId w:val="25"/>
  </w:num>
  <w:num w:numId="21">
    <w:abstractNumId w:val="15"/>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LEwNDQyNbSwNLVQ0lEKTi0uzszPAykwNKwFANBeOVUtAAAA"/>
  </w:docVars>
  <w:rsids>
    <w:rsidRoot w:val="008D55E7"/>
    <w:rsid w:val="00021AAC"/>
    <w:rsid w:val="00023E26"/>
    <w:rsid w:val="00036085"/>
    <w:rsid w:val="00042328"/>
    <w:rsid w:val="000536A7"/>
    <w:rsid w:val="00082CB2"/>
    <w:rsid w:val="0009063E"/>
    <w:rsid w:val="00094F97"/>
    <w:rsid w:val="000A1755"/>
    <w:rsid w:val="000A7557"/>
    <w:rsid w:val="000B187C"/>
    <w:rsid w:val="000B3BC3"/>
    <w:rsid w:val="000B6AE3"/>
    <w:rsid w:val="000D63ED"/>
    <w:rsid w:val="000D745F"/>
    <w:rsid w:val="000E7F7D"/>
    <w:rsid w:val="00117881"/>
    <w:rsid w:val="001241C8"/>
    <w:rsid w:val="00124AE0"/>
    <w:rsid w:val="00130C5D"/>
    <w:rsid w:val="00142E74"/>
    <w:rsid w:val="00146371"/>
    <w:rsid w:val="00154AF6"/>
    <w:rsid w:val="00157015"/>
    <w:rsid w:val="001632CD"/>
    <w:rsid w:val="00165E01"/>
    <w:rsid w:val="00174222"/>
    <w:rsid w:val="00177358"/>
    <w:rsid w:val="001820DE"/>
    <w:rsid w:val="00191E42"/>
    <w:rsid w:val="001A0447"/>
    <w:rsid w:val="001A543B"/>
    <w:rsid w:val="001A56E6"/>
    <w:rsid w:val="001A592C"/>
    <w:rsid w:val="001B1FE4"/>
    <w:rsid w:val="001C6E1E"/>
    <w:rsid w:val="001D135D"/>
    <w:rsid w:val="002109F3"/>
    <w:rsid w:val="00223D83"/>
    <w:rsid w:val="00225BA2"/>
    <w:rsid w:val="0023388F"/>
    <w:rsid w:val="00235FFB"/>
    <w:rsid w:val="0023718B"/>
    <w:rsid w:val="0023720C"/>
    <w:rsid w:val="002528BC"/>
    <w:rsid w:val="002B2869"/>
    <w:rsid w:val="002D3805"/>
    <w:rsid w:val="002E1B86"/>
    <w:rsid w:val="002E34A0"/>
    <w:rsid w:val="00311BAF"/>
    <w:rsid w:val="0032274B"/>
    <w:rsid w:val="00346CB3"/>
    <w:rsid w:val="00347813"/>
    <w:rsid w:val="0035572C"/>
    <w:rsid w:val="00356CA2"/>
    <w:rsid w:val="00375393"/>
    <w:rsid w:val="00387B2B"/>
    <w:rsid w:val="00395D7B"/>
    <w:rsid w:val="003C44F5"/>
    <w:rsid w:val="003D20C4"/>
    <w:rsid w:val="003D609B"/>
    <w:rsid w:val="003E094C"/>
    <w:rsid w:val="003E2BB4"/>
    <w:rsid w:val="003E47A1"/>
    <w:rsid w:val="003F4E89"/>
    <w:rsid w:val="00401394"/>
    <w:rsid w:val="004026BC"/>
    <w:rsid w:val="00404CDC"/>
    <w:rsid w:val="004320B1"/>
    <w:rsid w:val="004326D3"/>
    <w:rsid w:val="00450317"/>
    <w:rsid w:val="00452374"/>
    <w:rsid w:val="00455D90"/>
    <w:rsid w:val="004626A9"/>
    <w:rsid w:val="00481B97"/>
    <w:rsid w:val="0049749B"/>
    <w:rsid w:val="004A4125"/>
    <w:rsid w:val="004B1624"/>
    <w:rsid w:val="004C635F"/>
    <w:rsid w:val="004E355C"/>
    <w:rsid w:val="004F4648"/>
    <w:rsid w:val="004F51A8"/>
    <w:rsid w:val="005067C8"/>
    <w:rsid w:val="005135CC"/>
    <w:rsid w:val="005379D7"/>
    <w:rsid w:val="0054649D"/>
    <w:rsid w:val="00553819"/>
    <w:rsid w:val="005B5883"/>
    <w:rsid w:val="005B74ED"/>
    <w:rsid w:val="005C72C1"/>
    <w:rsid w:val="005D42D2"/>
    <w:rsid w:val="005F766F"/>
    <w:rsid w:val="0060097B"/>
    <w:rsid w:val="00617A3C"/>
    <w:rsid w:val="006323DE"/>
    <w:rsid w:val="00665E11"/>
    <w:rsid w:val="00693916"/>
    <w:rsid w:val="006A5039"/>
    <w:rsid w:val="006B5D03"/>
    <w:rsid w:val="006B69FB"/>
    <w:rsid w:val="006D3220"/>
    <w:rsid w:val="006E0DCC"/>
    <w:rsid w:val="007040B8"/>
    <w:rsid w:val="00704AE8"/>
    <w:rsid w:val="007145F0"/>
    <w:rsid w:val="007154C1"/>
    <w:rsid w:val="0079396F"/>
    <w:rsid w:val="007A0126"/>
    <w:rsid w:val="007B14E3"/>
    <w:rsid w:val="007B7DE9"/>
    <w:rsid w:val="007C110B"/>
    <w:rsid w:val="007D40B0"/>
    <w:rsid w:val="00802AD9"/>
    <w:rsid w:val="00861BEA"/>
    <w:rsid w:val="00872F4E"/>
    <w:rsid w:val="008769B5"/>
    <w:rsid w:val="00884B8C"/>
    <w:rsid w:val="008A3D97"/>
    <w:rsid w:val="008C3E79"/>
    <w:rsid w:val="008C7F5E"/>
    <w:rsid w:val="008D55E7"/>
    <w:rsid w:val="008E6302"/>
    <w:rsid w:val="008F0889"/>
    <w:rsid w:val="0090617D"/>
    <w:rsid w:val="00913B93"/>
    <w:rsid w:val="009157BD"/>
    <w:rsid w:val="009221DB"/>
    <w:rsid w:val="00941073"/>
    <w:rsid w:val="00951E04"/>
    <w:rsid w:val="009548F9"/>
    <w:rsid w:val="00970E1C"/>
    <w:rsid w:val="009740CA"/>
    <w:rsid w:val="00984CB7"/>
    <w:rsid w:val="00992167"/>
    <w:rsid w:val="009921B7"/>
    <w:rsid w:val="009A714F"/>
    <w:rsid w:val="009C5BD4"/>
    <w:rsid w:val="009E561E"/>
    <w:rsid w:val="009E6A84"/>
    <w:rsid w:val="00A11CB1"/>
    <w:rsid w:val="00A17A78"/>
    <w:rsid w:val="00A24668"/>
    <w:rsid w:val="00A252CF"/>
    <w:rsid w:val="00A40DA0"/>
    <w:rsid w:val="00A50AA8"/>
    <w:rsid w:val="00A60E11"/>
    <w:rsid w:val="00A8556A"/>
    <w:rsid w:val="00A94000"/>
    <w:rsid w:val="00AF65C0"/>
    <w:rsid w:val="00B03367"/>
    <w:rsid w:val="00B1556B"/>
    <w:rsid w:val="00B300E7"/>
    <w:rsid w:val="00B34DFF"/>
    <w:rsid w:val="00B72DC9"/>
    <w:rsid w:val="00B86633"/>
    <w:rsid w:val="00B90240"/>
    <w:rsid w:val="00B976D6"/>
    <w:rsid w:val="00BA6441"/>
    <w:rsid w:val="00BC4C8B"/>
    <w:rsid w:val="00BD4CD2"/>
    <w:rsid w:val="00BD5B16"/>
    <w:rsid w:val="00BE1DD0"/>
    <w:rsid w:val="00BE6B70"/>
    <w:rsid w:val="00C05345"/>
    <w:rsid w:val="00C149F4"/>
    <w:rsid w:val="00C22A81"/>
    <w:rsid w:val="00C270F7"/>
    <w:rsid w:val="00C4051D"/>
    <w:rsid w:val="00C47FF7"/>
    <w:rsid w:val="00C662C7"/>
    <w:rsid w:val="00C66CFA"/>
    <w:rsid w:val="00C75D19"/>
    <w:rsid w:val="00CD244C"/>
    <w:rsid w:val="00CD2F97"/>
    <w:rsid w:val="00CE123B"/>
    <w:rsid w:val="00CF05E3"/>
    <w:rsid w:val="00D17C29"/>
    <w:rsid w:val="00D2743B"/>
    <w:rsid w:val="00D3225E"/>
    <w:rsid w:val="00D434B8"/>
    <w:rsid w:val="00D54B63"/>
    <w:rsid w:val="00D632FC"/>
    <w:rsid w:val="00D67CA0"/>
    <w:rsid w:val="00D80C16"/>
    <w:rsid w:val="00D85BCA"/>
    <w:rsid w:val="00D9598F"/>
    <w:rsid w:val="00D96A77"/>
    <w:rsid w:val="00D977E8"/>
    <w:rsid w:val="00D97F96"/>
    <w:rsid w:val="00DB31DA"/>
    <w:rsid w:val="00DB5C67"/>
    <w:rsid w:val="00DC0F42"/>
    <w:rsid w:val="00DD5265"/>
    <w:rsid w:val="00DF0B05"/>
    <w:rsid w:val="00E11870"/>
    <w:rsid w:val="00E34456"/>
    <w:rsid w:val="00E37095"/>
    <w:rsid w:val="00E475B2"/>
    <w:rsid w:val="00E66211"/>
    <w:rsid w:val="00E76F85"/>
    <w:rsid w:val="00E86193"/>
    <w:rsid w:val="00EA4495"/>
    <w:rsid w:val="00EB0637"/>
    <w:rsid w:val="00EE7105"/>
    <w:rsid w:val="00EF0457"/>
    <w:rsid w:val="00EF138F"/>
    <w:rsid w:val="00F05471"/>
    <w:rsid w:val="00F2299E"/>
    <w:rsid w:val="00F27393"/>
    <w:rsid w:val="00F33EB1"/>
    <w:rsid w:val="00F34615"/>
    <w:rsid w:val="00F40208"/>
    <w:rsid w:val="00F40A0B"/>
    <w:rsid w:val="00F85EBF"/>
    <w:rsid w:val="00FB0CB7"/>
    <w:rsid w:val="00FB546E"/>
    <w:rsid w:val="00FC260B"/>
    <w:rsid w:val="00FC32A6"/>
    <w:rsid w:val="00FC3443"/>
    <w:rsid w:val="00FD30B0"/>
    <w:rsid w:val="00FD542C"/>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34D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erty@nmg.pl" TargetMode="External"/><Relationship Id="rId4" Type="http://schemas.openxmlformats.org/officeDocument/2006/relationships/settings" Target="settings.xml"/><Relationship Id="rId9" Type="http://schemas.openxmlformats.org/officeDocument/2006/relationships/hyperlink" Target="mailto:oferty@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DA6794-6F92-4882-8F01-9CF366916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695</Words>
  <Characters>10172</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Czajkowska Aleksandra</cp:lastModifiedBy>
  <cp:revision>17</cp:revision>
  <cp:lastPrinted>2016-11-17T12:21:00Z</cp:lastPrinted>
  <dcterms:created xsi:type="dcterms:W3CDTF">2018-04-18T11:32:00Z</dcterms:created>
  <dcterms:modified xsi:type="dcterms:W3CDTF">2018-12-03T10:47:00Z</dcterms:modified>
</cp:coreProperties>
</file>